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194020BE" w:rsidR="00173A24" w:rsidRDefault="001F424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2E9B1976" w:rsidR="00173A24" w:rsidRDefault="001F424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C6ADB9D" w14:textId="3A780082" w:rsidR="001F4248" w:rsidRDefault="001F424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DIV tag is used to make division in the web page for header, middle body and it is written </w:t>
      </w:r>
    </w:p>
    <w:p w14:paraId="28B85957" w14:textId="77777777" w:rsidR="001F4248" w:rsidRDefault="001F424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0D88ED18" w:rsidR="00173A24" w:rsidRDefault="001F424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like this (&lt;div&gt; &lt;/div&gt;).</w:t>
      </w: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29371201" w:rsidR="00173A24" w:rsidRDefault="00967C56">
      <w:pPr>
        <w:spacing w:line="240" w:lineRule="auto"/>
        <w:rPr>
          <w:color w:val="202124"/>
          <w:shd w:val="clear" w:color="auto" w:fill="FFFFFF"/>
        </w:rPr>
      </w:pPr>
      <w:r>
        <w:rPr>
          <w:color w:val="202124"/>
          <w:shd w:val="clear" w:color="auto" w:fill="FFFFFF"/>
        </w:rPr>
        <w:t xml:space="preserve">relative </w:t>
      </w:r>
      <w:r>
        <w:rPr>
          <w:color w:val="202124"/>
          <w:shd w:val="clear" w:color="auto" w:fill="FFFFFF"/>
        </w:rPr>
        <w:t xml:space="preserve">positioning is used </w:t>
      </w:r>
      <w:r>
        <w:rPr>
          <w:color w:val="202124"/>
          <w:shd w:val="clear" w:color="auto" w:fill="FFFFFF"/>
        </w:rPr>
        <w:t>to its current position without changing the layout around it</w:t>
      </w:r>
      <w:r>
        <w:rPr>
          <w:color w:val="202124"/>
          <w:shd w:val="clear" w:color="auto" w:fill="FFFFFF"/>
        </w:rPr>
        <w:t xml:space="preserve"> and</w:t>
      </w:r>
    </w:p>
    <w:p w14:paraId="40BA7B4B" w14:textId="77777777" w:rsidR="00967C56" w:rsidRDefault="00967C56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3FE97093" w14:textId="7991C7C1" w:rsidR="00967C56" w:rsidRDefault="00967C56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color w:val="202124"/>
          <w:shd w:val="clear" w:color="auto" w:fill="FFFFFF"/>
        </w:rPr>
        <w:t xml:space="preserve">absolute </w:t>
      </w:r>
      <w:proofErr w:type="gramStart"/>
      <w:r>
        <w:rPr>
          <w:color w:val="202124"/>
          <w:shd w:val="clear" w:color="auto" w:fill="FFFFFF"/>
        </w:rPr>
        <w:t>p</w:t>
      </w:r>
      <w:r>
        <w:rPr>
          <w:color w:val="202124"/>
          <w:shd w:val="clear" w:color="auto" w:fill="FFFFFF"/>
        </w:rPr>
        <w:t xml:space="preserve">ositioning </w:t>
      </w:r>
      <w:r>
        <w:rPr>
          <w:color w:val="202124"/>
          <w:shd w:val="clear" w:color="auto" w:fill="FFFFFF"/>
        </w:rPr>
        <w:t xml:space="preserve"> </w:t>
      </w:r>
      <w:r>
        <w:rPr>
          <w:color w:val="202124"/>
          <w:shd w:val="clear" w:color="auto" w:fill="FFFFFF"/>
        </w:rPr>
        <w:t>is</w:t>
      </w:r>
      <w:proofErr w:type="gramEnd"/>
      <w:r>
        <w:rPr>
          <w:color w:val="202124"/>
          <w:shd w:val="clear" w:color="auto" w:fill="FFFFFF"/>
        </w:rPr>
        <w:t xml:space="preserve"> used </w:t>
      </w:r>
      <w:r w:rsidRPr="00967C56">
        <w:rPr>
          <w:color w:val="202124"/>
          <w:shd w:val="clear" w:color="auto" w:fill="FFFFFF"/>
        </w:rPr>
        <w:t>to its parent's position and changing the</w:t>
      </w:r>
      <w:r>
        <w:rPr>
          <w:color w:val="202124"/>
          <w:shd w:val="clear" w:color="auto" w:fill="FFFFFF"/>
        </w:rPr>
        <w:t> layout around it.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00EFEF88" w:rsidR="00173A24" w:rsidRDefault="001F424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is used to highlight an object in the webpage.</w:t>
      </w: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6A8A0E9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A1F27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0A1F27">
        <w:rPr>
          <w:rFonts w:ascii="Muli" w:eastAsia="Muli" w:hAnsi="Muli" w:cs="Muli"/>
          <w:sz w:val="24"/>
          <w:szCs w:val="24"/>
        </w:rPr>
        <w:t>P</w:t>
      </w:r>
      <w:r w:rsidR="000A1F27">
        <w:rPr>
          <w:rFonts w:ascii="Muli" w:eastAsia="Muli" w:hAnsi="Muli" w:cs="Muli"/>
          <w:sz w:val="24"/>
          <w:szCs w:val="24"/>
        </w:rPr>
        <w:t>rogramming language used in the React Native Framework</w:t>
      </w:r>
      <w:r w:rsidR="000A1F27">
        <w:rPr>
          <w:rFonts w:ascii="Muli" w:eastAsia="Muli" w:hAnsi="Muli" w:cs="Muli"/>
          <w:sz w:val="24"/>
          <w:szCs w:val="24"/>
        </w:rPr>
        <w:t xml:space="preserve"> is </w:t>
      </w:r>
    </w:p>
    <w:p w14:paraId="4D5D916A" w14:textId="19A066F4" w:rsidR="000A1F27" w:rsidRDefault="000A1F2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99A5125" w14:textId="7B98C7C7" w:rsidR="000A1F27" w:rsidRDefault="000A1F2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</w:rPr>
        <w:t>(JSXML) JavaScript Extensible Markup Language.</w:t>
      </w:r>
    </w:p>
    <w:p w14:paraId="310AC6F1" w14:textId="057ECDA5" w:rsidR="000A1F27" w:rsidRDefault="000A1F2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35" w14:textId="2F351AF3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0D2C3B5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74EE465F" w14:textId="77777777" w:rsidR="001F4248" w:rsidRDefault="001F424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3A" w14:textId="0FC4D501" w:rsidR="00173A24" w:rsidRDefault="001F424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Snack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F2A7DC7" w14:textId="65735AAF" w:rsidR="000D2899" w:rsidRDefault="009526BB">
      <w:pPr>
        <w:spacing w:line="240" w:lineRule="auto"/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D2899" w:rsidRPr="000D2899">
        <w:t xml:space="preserve"> </w:t>
      </w:r>
      <w:r w:rsidR="000D2899">
        <w:t>For Android/</w:t>
      </w:r>
      <w:r w:rsidR="000D2899">
        <w:t>iOS, install</w:t>
      </w:r>
      <w:r w:rsidR="000D2899">
        <w:t xml:space="preserve"> </w:t>
      </w:r>
      <w:r w:rsidR="000D2899">
        <w:t>Expo,</w:t>
      </w:r>
      <w:r w:rsidR="000D2899">
        <w:t xml:space="preserve"> sign in with the same account and open the </w:t>
      </w:r>
    </w:p>
    <w:p w14:paraId="2401CE6E" w14:textId="77777777" w:rsidR="000D2899" w:rsidRDefault="000D2899">
      <w:pPr>
        <w:spacing w:line="240" w:lineRule="auto"/>
      </w:pPr>
    </w:p>
    <w:p w14:paraId="00000041" w14:textId="156ADEF7" w:rsidR="00173A24" w:rsidRDefault="000D289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t xml:space="preserve"> project from</w:t>
      </w:r>
      <w:r>
        <w:t xml:space="preserve"> under Projects Tab. For Android, you can also scan the QR Code</w:t>
      </w:r>
      <w:r>
        <w:t>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A3F8F77" w14:textId="77777777" w:rsidR="000A1F27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7C8465BB" w14:textId="7E3FA23A" w:rsidR="000A1F27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4B" w14:textId="54989476" w:rsidR="00173A24" w:rsidRDefault="000D289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t>R</w:t>
      </w:r>
      <w:r>
        <w:t>ender function displays whatever components are returned by it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3D3CA3E" w14:textId="1F0291AE" w:rsidR="000D2899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409B7C14" w14:textId="77777777" w:rsidR="000D2899" w:rsidRDefault="000D289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54" w14:textId="1A0CB04A" w:rsidR="00173A24" w:rsidRDefault="000D289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0A1F27">
        <w:rPr>
          <w:rFonts w:ascii="Muli" w:eastAsia="Muli" w:hAnsi="Muli" w:cs="Muli"/>
          <w:sz w:val="24"/>
          <w:szCs w:val="24"/>
        </w:rPr>
        <w:t xml:space="preserve"> Its helps use to display an object in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>
        <w:rPr>
          <w:rFonts w:ascii="Muli" w:eastAsia="Muli" w:hAnsi="Muli" w:cs="Muli"/>
          <w:sz w:val="24"/>
          <w:szCs w:val="24"/>
        </w:rPr>
        <w:t>React Native Framework</w:t>
      </w:r>
      <w:r>
        <w:rPr>
          <w:rFonts w:ascii="Muli" w:eastAsia="Muli" w:hAnsi="Muli" w:cs="Muli"/>
          <w:sz w:val="24"/>
          <w:szCs w:val="24"/>
        </w:rPr>
        <w:t>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AA77B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6388DE1" w14:textId="77777777" w:rsidR="001F4248" w:rsidRDefault="001F424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5E" w14:textId="3A49DBD1" w:rsidR="00173A24" w:rsidRDefault="001F424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he components were (Button, </w:t>
      </w:r>
      <w:r w:rsidR="000D2899">
        <w:rPr>
          <w:rFonts w:ascii="Muli" w:eastAsia="Muli" w:hAnsi="Muli" w:cs="Muli"/>
          <w:sz w:val="24"/>
          <w:szCs w:val="24"/>
        </w:rPr>
        <w:t>View,</w:t>
      </w:r>
      <w:r>
        <w:rPr>
          <w:rFonts w:ascii="Muli" w:eastAsia="Muli" w:hAnsi="Muli" w:cs="Muli"/>
          <w:sz w:val="24"/>
          <w:szCs w:val="24"/>
        </w:rPr>
        <w:t xml:space="preserve"> Text).</w:t>
      </w:r>
    </w:p>
    <w:p w14:paraId="0000005F" w14:textId="6F860978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A1F27"/>
    <w:rsid w:val="000D2899"/>
    <w:rsid w:val="00173A24"/>
    <w:rsid w:val="001F4248"/>
    <w:rsid w:val="0025301A"/>
    <w:rsid w:val="003A5D0E"/>
    <w:rsid w:val="00455BC5"/>
    <w:rsid w:val="009526BB"/>
    <w:rsid w:val="00967C56"/>
    <w:rsid w:val="00D17E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3</Pages>
  <Words>277</Words>
  <Characters>158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UBI DEVI</cp:lastModifiedBy>
  <cp:revision>6</cp:revision>
  <dcterms:created xsi:type="dcterms:W3CDTF">2021-01-06T05:46:00Z</dcterms:created>
  <dcterms:modified xsi:type="dcterms:W3CDTF">2021-09-05T07:07:00Z</dcterms:modified>
</cp:coreProperties>
</file>